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2B2DC" w14:textId="77777777" w:rsidR="008036ED" w:rsidRPr="00C85962" w:rsidRDefault="008036ED" w:rsidP="00FE22BD">
      <w:pPr>
        <w:jc w:val="center"/>
        <w:rPr>
          <w:rFonts w:ascii="Times New Roman" w:hAnsi="Times New Roman" w:cs="Times New Roman"/>
        </w:rPr>
      </w:pPr>
    </w:p>
    <w:p w14:paraId="460486A0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Gettysburg Area Recreation Authority</w:t>
      </w:r>
    </w:p>
    <w:p w14:paraId="36AD86C3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Meeting</w:t>
      </w:r>
    </w:p>
    <w:p w14:paraId="3A17AA20" w14:textId="7516BDAA" w:rsidR="008036ED" w:rsidRPr="00C85962" w:rsidRDefault="007A72E4" w:rsidP="008036E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 18</w:t>
      </w:r>
      <w:r w:rsidRPr="007A72E4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2</w:t>
      </w:r>
    </w:p>
    <w:p w14:paraId="38E66BD0" w14:textId="77777777" w:rsidR="002B70D9" w:rsidRPr="00C85962" w:rsidRDefault="002B70D9" w:rsidP="008036ED">
      <w:pPr>
        <w:jc w:val="center"/>
        <w:rPr>
          <w:rFonts w:ascii="Times New Roman" w:hAnsi="Times New Roman" w:cs="Times New Roman"/>
        </w:rPr>
      </w:pPr>
    </w:p>
    <w:p w14:paraId="7AC2CA66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Call to Order</w:t>
      </w:r>
    </w:p>
    <w:p w14:paraId="1DDBA1F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ledge of Allegiance</w:t>
      </w:r>
    </w:p>
    <w:p w14:paraId="0DE164C3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pproval of Agenda</w:t>
      </w:r>
    </w:p>
    <w:p w14:paraId="1AE35320" w14:textId="05C647E8" w:rsidR="008036ED" w:rsidRPr="00C85962" w:rsidRDefault="008B272D" w:rsidP="008036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of Minutes –</w:t>
      </w:r>
      <w:r w:rsidR="00F352ED">
        <w:rPr>
          <w:rFonts w:ascii="Times New Roman" w:hAnsi="Times New Roman" w:cs="Times New Roman"/>
        </w:rPr>
        <w:t xml:space="preserve"> </w:t>
      </w:r>
      <w:r w:rsidR="007A72E4">
        <w:rPr>
          <w:rFonts w:ascii="Times New Roman" w:hAnsi="Times New Roman" w:cs="Times New Roman"/>
        </w:rPr>
        <w:t>March</w:t>
      </w:r>
      <w:r w:rsidR="0092289B">
        <w:rPr>
          <w:rFonts w:ascii="Times New Roman" w:hAnsi="Times New Roman" w:cs="Times New Roman"/>
        </w:rPr>
        <w:t xml:space="preserve"> Minutes</w:t>
      </w:r>
    </w:p>
    <w:p w14:paraId="1DF8B4A4" w14:textId="22C141A3" w:rsidR="008036ED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ublic Comments</w:t>
      </w:r>
      <w:r w:rsidR="00861317">
        <w:rPr>
          <w:rFonts w:ascii="Times New Roman" w:hAnsi="Times New Roman" w:cs="Times New Roman"/>
        </w:rPr>
        <w:t xml:space="preserve">- </w:t>
      </w:r>
    </w:p>
    <w:p w14:paraId="6936AC07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Financial Report</w:t>
      </w:r>
    </w:p>
    <w:p w14:paraId="71726813" w14:textId="4BCA0308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New Business</w:t>
      </w:r>
      <w:r w:rsidR="00E83577">
        <w:rPr>
          <w:rFonts w:ascii="Times New Roman" w:hAnsi="Times New Roman" w:cs="Times New Roman"/>
        </w:rPr>
        <w:t>-Thank You to</w:t>
      </w:r>
      <w:r w:rsidR="007A72E4">
        <w:rPr>
          <w:rFonts w:ascii="Times New Roman" w:hAnsi="Times New Roman" w:cs="Times New Roman"/>
        </w:rPr>
        <w:t xml:space="preserve"> Jake </w:t>
      </w:r>
      <w:proofErr w:type="spellStart"/>
      <w:r w:rsidR="007A72E4">
        <w:rPr>
          <w:rFonts w:ascii="Times New Roman" w:hAnsi="Times New Roman" w:cs="Times New Roman"/>
        </w:rPr>
        <w:t>Schindel</w:t>
      </w:r>
      <w:proofErr w:type="spellEnd"/>
    </w:p>
    <w:p w14:paraId="4D0F9172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Directors Report</w:t>
      </w:r>
    </w:p>
    <w:p w14:paraId="694B95A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Comments</w:t>
      </w:r>
    </w:p>
    <w:p w14:paraId="0C820D9F" w14:textId="17859CED" w:rsidR="00A159E8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djournment</w:t>
      </w:r>
    </w:p>
    <w:p w14:paraId="45D8D288" w14:textId="77777777" w:rsidR="008036ED" w:rsidRPr="00C85962" w:rsidRDefault="008036ED" w:rsidP="008036ED">
      <w:pPr>
        <w:rPr>
          <w:rFonts w:ascii="Times New Roman" w:hAnsi="Times New Roman" w:cs="Times New Roman"/>
        </w:rPr>
      </w:pPr>
    </w:p>
    <w:p w14:paraId="35B9B6B9" w14:textId="36572C27" w:rsidR="00092D95" w:rsidRDefault="00092D9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945A670" w14:textId="77777777" w:rsidR="00F94059" w:rsidRDefault="00F94059" w:rsidP="008036ED">
      <w:pPr>
        <w:rPr>
          <w:rFonts w:ascii="Times New Roman" w:hAnsi="Times New Roman" w:cs="Times New Roman"/>
          <w:b/>
        </w:rPr>
      </w:pPr>
    </w:p>
    <w:p w14:paraId="7A707AFC" w14:textId="77777777" w:rsidR="00F94059" w:rsidRDefault="00F94059" w:rsidP="007F1B87">
      <w:pPr>
        <w:rPr>
          <w:rFonts w:ascii="Times New Roman" w:hAnsi="Times New Roman" w:cs="Times New Roman"/>
          <w:b/>
        </w:rPr>
      </w:pPr>
    </w:p>
    <w:p w14:paraId="0DCD0D27" w14:textId="482B087D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</w:p>
    <w:p w14:paraId="0E7E5C40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Treasurer’s Report</w:t>
      </w:r>
    </w:p>
    <w:p w14:paraId="20A5B6E1" w14:textId="356EA43C" w:rsidR="007F1B87" w:rsidRDefault="007A72E4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8</w:t>
      </w:r>
      <w:r w:rsidRPr="007A72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 w14:paraId="7DABFA0B" w14:textId="77777777" w:rsidR="008B4D0C" w:rsidRPr="00121779" w:rsidRDefault="008B4D0C" w:rsidP="004C5518">
      <w:pPr>
        <w:rPr>
          <w:rFonts w:ascii="Times New Roman" w:hAnsi="Times New Roman" w:cs="Times New Roman"/>
          <w:sz w:val="24"/>
          <w:szCs w:val="24"/>
        </w:rPr>
      </w:pPr>
    </w:p>
    <w:p w14:paraId="10658EFD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2B2AB2" w14:textId="5BE364EF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 xml:space="preserve">ACNB Checking Account as </w:t>
      </w:r>
      <w:r w:rsidR="00667B72" w:rsidRPr="00121779">
        <w:rPr>
          <w:rFonts w:ascii="Times New Roman" w:hAnsi="Times New Roman" w:cs="Times New Roman"/>
          <w:sz w:val="24"/>
          <w:szCs w:val="24"/>
        </w:rPr>
        <w:t>of</w:t>
      </w:r>
      <w:r w:rsidR="002F6BB3">
        <w:rPr>
          <w:rFonts w:ascii="Times New Roman" w:hAnsi="Times New Roman" w:cs="Times New Roman"/>
          <w:sz w:val="24"/>
          <w:szCs w:val="24"/>
        </w:rPr>
        <w:t xml:space="preserve"> </w:t>
      </w:r>
      <w:r w:rsidR="007A72E4">
        <w:rPr>
          <w:rFonts w:ascii="Times New Roman" w:hAnsi="Times New Roman" w:cs="Times New Roman"/>
          <w:sz w:val="24"/>
          <w:szCs w:val="24"/>
        </w:rPr>
        <w:t xml:space="preserve">3/31/2022 </w:t>
      </w:r>
      <w:r w:rsidR="007A72E4">
        <w:rPr>
          <w:rFonts w:ascii="Times New Roman" w:hAnsi="Times New Roman" w:cs="Times New Roman"/>
          <w:sz w:val="24"/>
          <w:szCs w:val="24"/>
        </w:rPr>
        <w:tab/>
      </w:r>
      <w:r w:rsidR="00715D35">
        <w:rPr>
          <w:rFonts w:ascii="Times New Roman" w:hAnsi="Times New Roman" w:cs="Times New Roman"/>
          <w:sz w:val="24"/>
          <w:szCs w:val="24"/>
        </w:rPr>
        <w:tab/>
      </w:r>
      <w:r w:rsidRPr="00121779">
        <w:rPr>
          <w:rFonts w:ascii="Times New Roman" w:hAnsi="Times New Roman" w:cs="Times New Roman"/>
          <w:sz w:val="24"/>
          <w:szCs w:val="24"/>
        </w:rPr>
        <w:t>$</w:t>
      </w:r>
      <w:r w:rsidR="007A72E4" w:rsidRPr="007A72E4">
        <w:rPr>
          <w:rFonts w:ascii="Times New Roman" w:hAnsi="Times New Roman" w:cs="Times New Roman"/>
          <w:sz w:val="24"/>
          <w:szCs w:val="24"/>
        </w:rPr>
        <w:t>185,665.63</w:t>
      </w:r>
    </w:p>
    <w:p w14:paraId="262C6DCB" w14:textId="6308B62A" w:rsidR="00FF33F5" w:rsidRDefault="00F352ED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Member’s</w:t>
      </w:r>
      <w:r w:rsidR="007F1B87" w:rsidRPr="00121779">
        <w:rPr>
          <w:rFonts w:ascii="Times New Roman" w:hAnsi="Times New Roman" w:cs="Times New Roman"/>
          <w:sz w:val="24"/>
          <w:szCs w:val="24"/>
        </w:rPr>
        <w:t xml:space="preserve"> 1</w:t>
      </w:r>
      <w:r w:rsidR="007F1B87" w:rsidRPr="0012177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7F1B87" w:rsidRPr="00121779">
        <w:rPr>
          <w:rFonts w:ascii="Times New Roman" w:hAnsi="Times New Roman" w:cs="Times New Roman"/>
          <w:sz w:val="24"/>
          <w:szCs w:val="24"/>
        </w:rPr>
        <w:t xml:space="preserve"> Account as of </w:t>
      </w:r>
      <w:r w:rsidR="007A72E4">
        <w:rPr>
          <w:rFonts w:ascii="Times New Roman" w:hAnsi="Times New Roman" w:cs="Times New Roman"/>
          <w:sz w:val="24"/>
          <w:szCs w:val="24"/>
        </w:rPr>
        <w:t>3/31/2022</w:t>
      </w:r>
      <w:r w:rsidR="007F1B87" w:rsidRPr="00121779">
        <w:rPr>
          <w:rFonts w:ascii="Times New Roman" w:hAnsi="Times New Roman" w:cs="Times New Roman"/>
          <w:sz w:val="24"/>
          <w:szCs w:val="24"/>
        </w:rPr>
        <w:tab/>
      </w:r>
      <w:r w:rsidR="000F5B0B">
        <w:rPr>
          <w:rFonts w:ascii="Times New Roman" w:hAnsi="Times New Roman" w:cs="Times New Roman"/>
          <w:sz w:val="24"/>
          <w:szCs w:val="24"/>
        </w:rPr>
        <w:tab/>
      </w:r>
      <w:r w:rsidR="007F1B87" w:rsidRPr="00121779">
        <w:rPr>
          <w:rFonts w:ascii="Times New Roman" w:hAnsi="Times New Roman" w:cs="Times New Roman"/>
          <w:sz w:val="24"/>
          <w:szCs w:val="24"/>
        </w:rPr>
        <w:t>$</w:t>
      </w:r>
      <w:r w:rsidR="007A72E4" w:rsidRPr="007A72E4">
        <w:rPr>
          <w:rFonts w:ascii="Times New Roman" w:hAnsi="Times New Roman" w:cs="Times New Roman"/>
          <w:sz w:val="24"/>
          <w:szCs w:val="24"/>
        </w:rPr>
        <w:t>5,027.94</w:t>
      </w:r>
    </w:p>
    <w:p w14:paraId="25A5014A" w14:textId="2C15A04A" w:rsidR="007F1B87" w:rsidRDefault="007F1B87" w:rsidP="007F1B87">
      <w:pPr>
        <w:rPr>
          <w:rFonts w:ascii="Times New Roman" w:hAnsi="Times New Roman" w:cs="Times New Roman"/>
          <w:b/>
          <w:sz w:val="24"/>
          <w:szCs w:val="24"/>
        </w:rPr>
      </w:pPr>
      <w:r w:rsidRPr="00121779">
        <w:rPr>
          <w:rFonts w:ascii="Times New Roman" w:hAnsi="Times New Roman" w:cs="Times New Roman"/>
          <w:b/>
          <w:sz w:val="24"/>
          <w:szCs w:val="24"/>
        </w:rPr>
        <w:t>Total Accounts Balance</w:t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="000F5B0B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>$</w:t>
      </w:r>
      <w:r w:rsidR="004C5518">
        <w:rPr>
          <w:rFonts w:ascii="Times New Roman" w:hAnsi="Times New Roman" w:cs="Times New Roman"/>
          <w:b/>
          <w:sz w:val="24"/>
          <w:szCs w:val="24"/>
        </w:rPr>
        <w:t>1</w:t>
      </w:r>
      <w:r w:rsidR="007A72E4">
        <w:rPr>
          <w:rFonts w:ascii="Times New Roman" w:hAnsi="Times New Roman" w:cs="Times New Roman"/>
          <w:b/>
          <w:sz w:val="24"/>
          <w:szCs w:val="24"/>
        </w:rPr>
        <w:t>90,693.57</w:t>
      </w:r>
    </w:p>
    <w:p w14:paraId="071A254C" w14:textId="77777777" w:rsidR="00653F1B" w:rsidRDefault="00653F1B" w:rsidP="007F1B87">
      <w:pPr>
        <w:rPr>
          <w:rFonts w:ascii="Times New Roman" w:hAnsi="Times New Roman" w:cs="Times New Roman"/>
          <w:sz w:val="24"/>
          <w:szCs w:val="24"/>
        </w:rPr>
      </w:pPr>
    </w:p>
    <w:p w14:paraId="61BB1278" w14:textId="7BDA3D68" w:rsidR="00A203D6" w:rsidRDefault="00A203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64E89D7" w14:textId="05A4417E" w:rsidR="00B65F0F" w:rsidRDefault="00FE22BD" w:rsidP="00BA1AA5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lastRenderedPageBreak/>
        <w:t xml:space="preserve">Operations Report </w:t>
      </w:r>
      <w:r w:rsidR="007A72E4">
        <w:rPr>
          <w:rFonts w:ascii="Times New Roman" w:hAnsi="Times New Roman" w:cs="Times New Roman"/>
          <w:sz w:val="24"/>
          <w:szCs w:val="24"/>
        </w:rPr>
        <w:t>April 18</w:t>
      </w:r>
      <w:r w:rsidR="007A72E4" w:rsidRPr="007A72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A72E4">
        <w:rPr>
          <w:rFonts w:ascii="Times New Roman" w:hAnsi="Times New Roman" w:cs="Times New Roman"/>
          <w:sz w:val="24"/>
          <w:szCs w:val="24"/>
        </w:rPr>
        <w:t>, 2022</w:t>
      </w:r>
    </w:p>
    <w:p w14:paraId="2E67C0B1" w14:textId="77777777" w:rsidR="00834488" w:rsidRPr="00121779" w:rsidRDefault="00834488" w:rsidP="00BA1AA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F9022A" w14:textId="079A3893" w:rsidR="000E0901" w:rsidRPr="000E0901" w:rsidRDefault="00FE22BD" w:rsidP="000E0901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Facilities Update</w:t>
      </w:r>
    </w:p>
    <w:p w14:paraId="6AAB4465" w14:textId="6FF0A173" w:rsidR="00E039D7" w:rsidRDefault="007A72E4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ipment Update</w:t>
      </w:r>
    </w:p>
    <w:p w14:paraId="3134AEAE" w14:textId="36EF44F9" w:rsidR="00CF2213" w:rsidRDefault="007A72E4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ghts on Weikert Update</w:t>
      </w:r>
    </w:p>
    <w:p w14:paraId="1D76983A" w14:textId="7DDC6ECA" w:rsidR="00CF2213" w:rsidRDefault="007A72E4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nce shield put up around </w:t>
      </w:r>
      <w:r w:rsidR="00AE49D0">
        <w:rPr>
          <w:rFonts w:ascii="Times New Roman" w:hAnsi="Times New Roman" w:cs="Times New Roman"/>
          <w:sz w:val="24"/>
          <w:szCs w:val="24"/>
        </w:rPr>
        <w:t>maintenance</w:t>
      </w:r>
      <w:r>
        <w:rPr>
          <w:rFonts w:ascii="Times New Roman" w:hAnsi="Times New Roman" w:cs="Times New Roman"/>
          <w:sz w:val="24"/>
          <w:szCs w:val="24"/>
        </w:rPr>
        <w:t xml:space="preserve"> compound</w:t>
      </w:r>
      <w:r w:rsidR="00D631AD">
        <w:rPr>
          <w:rFonts w:ascii="Times New Roman" w:hAnsi="Times New Roman" w:cs="Times New Roman"/>
          <w:sz w:val="24"/>
          <w:szCs w:val="24"/>
        </w:rPr>
        <w:t>.</w:t>
      </w:r>
    </w:p>
    <w:p w14:paraId="2F272ACF" w14:textId="0B74C25D" w:rsidR="00357F6C" w:rsidRDefault="00AE49D0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are mowing and working on baseball fields</w:t>
      </w:r>
      <w:r w:rsidR="00D631AD">
        <w:rPr>
          <w:rFonts w:ascii="Times New Roman" w:hAnsi="Times New Roman" w:cs="Times New Roman"/>
          <w:sz w:val="24"/>
          <w:szCs w:val="24"/>
        </w:rPr>
        <w:t>.</w:t>
      </w:r>
    </w:p>
    <w:p w14:paraId="7C93C6A1" w14:textId="09D75F55" w:rsidR="00CF2213" w:rsidRDefault="00AE49D0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nt bought to begin painting the restrooms.</w:t>
      </w:r>
    </w:p>
    <w:p w14:paraId="2670E4D2" w14:textId="3944AFB9" w:rsidR="00AE49D0" w:rsidRDefault="00616C5F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ive Assistant </w:t>
      </w:r>
      <w:r w:rsidR="00AE49D0">
        <w:rPr>
          <w:rFonts w:ascii="Times New Roman" w:hAnsi="Times New Roman" w:cs="Times New Roman"/>
          <w:sz w:val="24"/>
          <w:szCs w:val="24"/>
        </w:rPr>
        <w:t>computer bought and setup.</w:t>
      </w:r>
    </w:p>
    <w:p w14:paraId="629C5C75" w14:textId="4B2908E0" w:rsidR="00D631AD" w:rsidRDefault="00D631AD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r new </w:t>
      </w:r>
      <w:r w:rsidR="002E20CF">
        <w:rPr>
          <w:rFonts w:ascii="Times New Roman" w:hAnsi="Times New Roman" w:cs="Times New Roman"/>
          <w:sz w:val="24"/>
          <w:szCs w:val="24"/>
        </w:rPr>
        <w:t>Pepsi</w:t>
      </w:r>
      <w:r>
        <w:rPr>
          <w:rFonts w:ascii="Times New Roman" w:hAnsi="Times New Roman" w:cs="Times New Roman"/>
          <w:sz w:val="24"/>
          <w:szCs w:val="24"/>
        </w:rPr>
        <w:t xml:space="preserve"> machines in the park.</w:t>
      </w:r>
    </w:p>
    <w:p w14:paraId="72E5EDEC" w14:textId="2244C9E2" w:rsidR="00D631AD" w:rsidRDefault="00D631AD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ch and flowers for park to be pla</w:t>
      </w:r>
      <w:r w:rsidR="005C76AE">
        <w:rPr>
          <w:rFonts w:ascii="Times New Roman" w:hAnsi="Times New Roman" w:cs="Times New Roman"/>
          <w:sz w:val="24"/>
          <w:szCs w:val="24"/>
        </w:rPr>
        <w:t>ced</w:t>
      </w:r>
      <w:r>
        <w:rPr>
          <w:rFonts w:ascii="Times New Roman" w:hAnsi="Times New Roman" w:cs="Times New Roman"/>
          <w:sz w:val="24"/>
          <w:szCs w:val="24"/>
        </w:rPr>
        <w:t xml:space="preserve"> by end of April.</w:t>
      </w:r>
    </w:p>
    <w:p w14:paraId="4401B2E6" w14:textId="5EE232CD" w:rsidR="00616C5F" w:rsidRDefault="00616C5F" w:rsidP="00E039D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rab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wnship giving GARA 10 picnics tables. </w:t>
      </w:r>
    </w:p>
    <w:p w14:paraId="3AF8A64A" w14:textId="77777777" w:rsidR="00E039D7" w:rsidRPr="00E039D7" w:rsidRDefault="00E039D7" w:rsidP="00E039D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7A77BE" w14:textId="32255C1C" w:rsidR="00B85E3C" w:rsidRPr="005A6361" w:rsidRDefault="00B85E3C" w:rsidP="005A6361">
      <w:pPr>
        <w:ind w:left="360"/>
        <w:rPr>
          <w:rFonts w:ascii="Times New Roman" w:hAnsi="Times New Roman" w:cs="Times New Roman"/>
          <w:sz w:val="24"/>
          <w:szCs w:val="24"/>
        </w:rPr>
      </w:pPr>
      <w:r w:rsidRPr="005A6361">
        <w:rPr>
          <w:rFonts w:ascii="Times New Roman" w:hAnsi="Times New Roman" w:cs="Times New Roman"/>
          <w:sz w:val="24"/>
          <w:szCs w:val="24"/>
        </w:rPr>
        <w:t>Events Update</w:t>
      </w:r>
    </w:p>
    <w:p w14:paraId="04CFF433" w14:textId="65793764" w:rsidR="00786D27" w:rsidRPr="00121779" w:rsidRDefault="00AE49D0" w:rsidP="00786D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0" w:name="_Hlk29463382"/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AF4D55">
        <w:rPr>
          <w:rFonts w:ascii="Times New Roman" w:hAnsi="Times New Roman" w:cs="Times New Roman"/>
          <w:sz w:val="24"/>
          <w:szCs w:val="24"/>
        </w:rPr>
        <w:t>Usage</w:t>
      </w:r>
      <w:r w:rsidR="00786D27" w:rsidRPr="00121779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DCD62BA" w14:textId="1C56AC11" w:rsidR="00092D95" w:rsidRPr="009031D6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1" w:name="_Hlk38008411"/>
      <w:r w:rsidRPr="00121779">
        <w:rPr>
          <w:rFonts w:ascii="Times New Roman" w:hAnsi="Times New Roman" w:cs="Times New Roman"/>
          <w:sz w:val="24"/>
          <w:szCs w:val="24"/>
        </w:rPr>
        <w:t>Room Rental –</w:t>
      </w:r>
      <w:r w:rsidR="002E20CF">
        <w:rPr>
          <w:rFonts w:ascii="Times New Roman" w:hAnsi="Times New Roman" w:cs="Times New Roman"/>
          <w:sz w:val="24"/>
          <w:szCs w:val="24"/>
        </w:rPr>
        <w:t xml:space="preserve"> 16.5</w:t>
      </w:r>
      <w:r w:rsidR="00736586">
        <w:rPr>
          <w:rFonts w:ascii="Times New Roman" w:hAnsi="Times New Roman" w:cs="Times New Roman"/>
          <w:sz w:val="24"/>
          <w:szCs w:val="24"/>
        </w:rPr>
        <w:t xml:space="preserve"> </w:t>
      </w:r>
      <w:r w:rsidRPr="009031D6">
        <w:rPr>
          <w:rFonts w:ascii="Times New Roman" w:hAnsi="Times New Roman" w:cs="Times New Roman"/>
          <w:sz w:val="24"/>
          <w:szCs w:val="24"/>
        </w:rPr>
        <w:t>hours</w:t>
      </w:r>
    </w:p>
    <w:p w14:paraId="3B51428D" w14:textId="5CBEB087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Assembly Room –</w:t>
      </w:r>
      <w:r w:rsidR="009B3D3B">
        <w:rPr>
          <w:rFonts w:ascii="Times New Roman" w:hAnsi="Times New Roman" w:cs="Times New Roman"/>
          <w:sz w:val="24"/>
          <w:szCs w:val="24"/>
        </w:rPr>
        <w:t xml:space="preserve"> </w:t>
      </w:r>
      <w:r w:rsidR="002E20CF">
        <w:rPr>
          <w:rFonts w:ascii="Times New Roman" w:hAnsi="Times New Roman" w:cs="Times New Roman"/>
          <w:sz w:val="24"/>
          <w:szCs w:val="24"/>
        </w:rPr>
        <w:t>75.5</w:t>
      </w:r>
      <w:r w:rsidR="001B6956">
        <w:rPr>
          <w:rFonts w:ascii="Times New Roman" w:hAnsi="Times New Roman" w:cs="Times New Roman"/>
          <w:sz w:val="24"/>
          <w:szCs w:val="24"/>
        </w:rPr>
        <w:t xml:space="preserve"> </w:t>
      </w:r>
      <w:r w:rsidR="00AE72F3">
        <w:rPr>
          <w:rFonts w:ascii="Times New Roman" w:hAnsi="Times New Roman" w:cs="Times New Roman"/>
          <w:sz w:val="24"/>
          <w:szCs w:val="24"/>
        </w:rPr>
        <w:t>hours</w:t>
      </w:r>
    </w:p>
    <w:p w14:paraId="3772F1EA" w14:textId="3597C91A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chen –</w:t>
      </w:r>
      <w:r w:rsidR="00CF2213">
        <w:rPr>
          <w:rFonts w:ascii="Times New Roman" w:hAnsi="Times New Roman" w:cs="Times New Roman"/>
          <w:sz w:val="24"/>
          <w:szCs w:val="24"/>
        </w:rPr>
        <w:t>60</w:t>
      </w:r>
      <w:r w:rsidR="005849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4FB77DEA" w14:textId="709AE433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elds </w:t>
      </w:r>
      <w:r w:rsidR="00E47E93">
        <w:rPr>
          <w:rFonts w:ascii="Times New Roman" w:hAnsi="Times New Roman" w:cs="Times New Roman"/>
          <w:sz w:val="24"/>
          <w:szCs w:val="24"/>
        </w:rPr>
        <w:t xml:space="preserve">– </w:t>
      </w:r>
      <w:r w:rsidR="00D81D5B">
        <w:rPr>
          <w:rFonts w:ascii="Times New Roman" w:hAnsi="Times New Roman" w:cs="Times New Roman"/>
          <w:sz w:val="24"/>
          <w:szCs w:val="24"/>
        </w:rPr>
        <w:t>60</w:t>
      </w:r>
      <w:r w:rsidR="00015ABC">
        <w:rPr>
          <w:rFonts w:ascii="Times New Roman" w:hAnsi="Times New Roman" w:cs="Times New Roman"/>
          <w:sz w:val="24"/>
          <w:szCs w:val="24"/>
        </w:rPr>
        <w:t xml:space="preserve"> hours</w:t>
      </w:r>
    </w:p>
    <w:p w14:paraId="379C885C" w14:textId="04A092A6" w:rsidR="004E114E" w:rsidRDefault="004E114E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tball Field –</w:t>
      </w:r>
      <w:r w:rsidR="00CF2213">
        <w:rPr>
          <w:rFonts w:ascii="Times New Roman" w:hAnsi="Times New Roman" w:cs="Times New Roman"/>
          <w:sz w:val="24"/>
          <w:szCs w:val="24"/>
        </w:rPr>
        <w:t>0</w:t>
      </w:r>
      <w:r w:rsidR="00FC6F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0104FACE" w14:textId="29B14E85" w:rsidR="00AB6083" w:rsidRDefault="004E114E" w:rsidP="004E114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th Field – </w:t>
      </w:r>
      <w:r w:rsidR="00D81D5B">
        <w:rPr>
          <w:rFonts w:ascii="Times New Roman" w:hAnsi="Times New Roman" w:cs="Times New Roman"/>
          <w:sz w:val="24"/>
          <w:szCs w:val="24"/>
        </w:rPr>
        <w:t>6</w:t>
      </w:r>
      <w:r w:rsidR="00CF71DB">
        <w:rPr>
          <w:rFonts w:ascii="Times New Roman" w:hAnsi="Times New Roman" w:cs="Times New Roman"/>
          <w:sz w:val="24"/>
          <w:szCs w:val="24"/>
        </w:rPr>
        <w:t xml:space="preserve"> hours</w:t>
      </w:r>
    </w:p>
    <w:p w14:paraId="13AA1495" w14:textId="62D48589" w:rsidR="00F352ED" w:rsidRDefault="004E114E" w:rsidP="006A3B7D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vilions –</w:t>
      </w:r>
      <w:bookmarkEnd w:id="0"/>
      <w:bookmarkEnd w:id="1"/>
      <w:r w:rsidR="00D81D5B">
        <w:rPr>
          <w:rFonts w:ascii="Times New Roman" w:hAnsi="Times New Roman" w:cs="Times New Roman"/>
          <w:sz w:val="24"/>
          <w:szCs w:val="24"/>
        </w:rPr>
        <w:t>3</w:t>
      </w:r>
      <w:r w:rsidR="00CF2213">
        <w:rPr>
          <w:rFonts w:ascii="Times New Roman" w:hAnsi="Times New Roman" w:cs="Times New Roman"/>
          <w:sz w:val="24"/>
          <w:szCs w:val="24"/>
        </w:rPr>
        <w:t xml:space="preserve"> </w:t>
      </w:r>
      <w:r w:rsidR="00584902">
        <w:rPr>
          <w:rFonts w:ascii="Times New Roman" w:hAnsi="Times New Roman" w:cs="Times New Roman"/>
          <w:sz w:val="24"/>
          <w:szCs w:val="24"/>
        </w:rPr>
        <w:t>hours</w:t>
      </w:r>
    </w:p>
    <w:p w14:paraId="7C50D38B" w14:textId="77777777" w:rsidR="006A3B7D" w:rsidRPr="006A3B7D" w:rsidRDefault="006A3B7D" w:rsidP="006A3B7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894C38" w14:textId="79BDCBAD" w:rsidR="00D631AD" w:rsidRPr="00D631AD" w:rsidRDefault="00AE49D0" w:rsidP="00D631A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ttle League practices and games on all fields. </w:t>
      </w:r>
    </w:p>
    <w:p w14:paraId="4DB035E4" w14:textId="7F445C92" w:rsidR="004A1ACB" w:rsidRDefault="00D631AD" w:rsidP="004A1A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ubb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49D0">
        <w:rPr>
          <w:rFonts w:ascii="Times New Roman" w:hAnsi="Times New Roman" w:cs="Times New Roman"/>
          <w:sz w:val="24"/>
          <w:szCs w:val="24"/>
        </w:rPr>
        <w:t xml:space="preserve">Easter Egg hunt on 4/9 have over 600 kids attend. </w:t>
      </w:r>
    </w:p>
    <w:p w14:paraId="6E032054" w14:textId="46471A74" w:rsidR="002B226A" w:rsidRPr="004A1ACB" w:rsidRDefault="00AE49D0" w:rsidP="004A1A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 Mobile returning to the parking lot. </w:t>
      </w:r>
    </w:p>
    <w:p w14:paraId="7ECC83B1" w14:textId="77777777" w:rsidR="00E039D7" w:rsidRPr="00E039D7" w:rsidRDefault="00E039D7" w:rsidP="00E039D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6FB2ED" w14:textId="34F419B4" w:rsidR="00BA4A99" w:rsidRDefault="00BA4A99" w:rsidP="00BA4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</w:t>
      </w:r>
    </w:p>
    <w:p w14:paraId="5F27966C" w14:textId="46786700" w:rsidR="00E039D7" w:rsidRDefault="00AE49D0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CNR Meeting </w:t>
      </w:r>
    </w:p>
    <w:p w14:paraId="14143735" w14:textId="18017920" w:rsidR="005C76AE" w:rsidRDefault="005C76AE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uth End restrooms renovation </w:t>
      </w:r>
    </w:p>
    <w:p w14:paraId="7F92948A" w14:textId="152D2604" w:rsidR="00C22F89" w:rsidRDefault="00AE49D0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ipment purchase approval</w:t>
      </w:r>
    </w:p>
    <w:p w14:paraId="00181FCE" w14:textId="370C56DF" w:rsidR="005C76AE" w:rsidRDefault="005C76AE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s for Fields, Park</w:t>
      </w:r>
      <w:r w:rsidR="002E20CF">
        <w:rPr>
          <w:rFonts w:ascii="Times New Roman" w:hAnsi="Times New Roman" w:cs="Times New Roman"/>
          <w:sz w:val="24"/>
          <w:szCs w:val="24"/>
        </w:rPr>
        <w:t xml:space="preserve"> Entrances</w:t>
      </w:r>
    </w:p>
    <w:p w14:paraId="6236D5B2" w14:textId="622B4153" w:rsidR="00AE49D0" w:rsidRDefault="00AE49D0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tysburg Brewfest</w:t>
      </w:r>
    </w:p>
    <w:p w14:paraId="30760484" w14:textId="08F40DAD" w:rsidR="00AE49D0" w:rsidRDefault="00AE49D0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rmer’s Market update</w:t>
      </w:r>
    </w:p>
    <w:p w14:paraId="15BD683D" w14:textId="05F2BCE4" w:rsidR="00D631AD" w:rsidRDefault="00D631AD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cracker Tournament</w:t>
      </w:r>
    </w:p>
    <w:p w14:paraId="4C4525F5" w14:textId="6F6D6840" w:rsidR="00D631AD" w:rsidRDefault="00D631AD" w:rsidP="00E039D7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ic Scooters and Bicycle Ordinance</w:t>
      </w:r>
    </w:p>
    <w:p w14:paraId="534544C7" w14:textId="77777777" w:rsidR="002E20CF" w:rsidRDefault="002E20CF" w:rsidP="002E20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9FE063" w14:textId="77777777" w:rsidR="00E039D7" w:rsidRDefault="00E039D7" w:rsidP="00E039D7">
      <w:pPr>
        <w:rPr>
          <w:rFonts w:ascii="Times New Roman" w:hAnsi="Times New Roman" w:cs="Times New Roman"/>
          <w:sz w:val="24"/>
          <w:szCs w:val="24"/>
        </w:rPr>
      </w:pPr>
    </w:p>
    <w:p w14:paraId="140B6706" w14:textId="6E703BEF" w:rsidR="00E039D7" w:rsidRDefault="00BE573F" w:rsidP="00E039D7">
      <w:pPr>
        <w:rPr>
          <w:rFonts w:ascii="Times New Roman" w:hAnsi="Times New Roman" w:cs="Times New Roman"/>
          <w:sz w:val="24"/>
          <w:szCs w:val="24"/>
        </w:rPr>
      </w:pPr>
      <w:r w:rsidRPr="009D5992">
        <w:rPr>
          <w:rFonts w:ascii="Times New Roman" w:hAnsi="Times New Roman" w:cs="Times New Roman"/>
          <w:sz w:val="24"/>
          <w:szCs w:val="24"/>
        </w:rPr>
        <w:lastRenderedPageBreak/>
        <w:t>Executive Director</w:t>
      </w:r>
    </w:p>
    <w:p w14:paraId="0A59BF9D" w14:textId="10DBAB30" w:rsidR="00E41F1C" w:rsidRDefault="00D631AD" w:rsidP="00E039D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</w:t>
      </w:r>
      <w:r w:rsidR="005C76AE">
        <w:rPr>
          <w:rFonts w:ascii="Times New Roman" w:hAnsi="Times New Roman" w:cs="Times New Roman"/>
          <w:sz w:val="24"/>
          <w:szCs w:val="24"/>
        </w:rPr>
        <w:t>with Officer Glenny for electric vehicle ordinance</w:t>
      </w:r>
    </w:p>
    <w:p w14:paraId="56431260" w14:textId="261FC2EF" w:rsidR="005C76AE" w:rsidRDefault="005C76AE" w:rsidP="00E039D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ing Borough Council Meeting in May to present park update</w:t>
      </w:r>
    </w:p>
    <w:p w14:paraId="2B86220B" w14:textId="0B907BE6" w:rsidR="005C76AE" w:rsidRDefault="005C76AE" w:rsidP="00E039D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Small Town Grant, DCNR Grant for restrooms and playground equipment. </w:t>
      </w:r>
    </w:p>
    <w:p w14:paraId="1B8C454F" w14:textId="5FD8A48A" w:rsidR="005C76AE" w:rsidRPr="005C76AE" w:rsidRDefault="005C76AE" w:rsidP="005C76AE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s continue for July 4</w:t>
      </w:r>
      <w:r w:rsidRPr="005C76A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Fireworks</w:t>
      </w:r>
    </w:p>
    <w:p w14:paraId="22B85C8B" w14:textId="77777777" w:rsidR="00E039D7" w:rsidRDefault="00E039D7" w:rsidP="00E039D7">
      <w:pPr>
        <w:rPr>
          <w:rFonts w:ascii="Times New Roman" w:hAnsi="Times New Roman" w:cs="Times New Roman"/>
          <w:sz w:val="24"/>
          <w:szCs w:val="24"/>
        </w:rPr>
      </w:pPr>
    </w:p>
    <w:p w14:paraId="733DBAA9" w14:textId="77777777" w:rsidR="00E039D7" w:rsidRPr="00E039D7" w:rsidRDefault="00E039D7" w:rsidP="00E039D7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4B0B7D6" w14:textId="77777777" w:rsidR="009D5992" w:rsidRPr="009D5992" w:rsidRDefault="009D5992" w:rsidP="009D599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50A7CF8" w14:textId="0E6929C9" w:rsidR="003164BF" w:rsidRDefault="003164BF" w:rsidP="003164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74C8E0" w14:textId="77777777" w:rsidR="003164BF" w:rsidRDefault="003164BF" w:rsidP="003164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922786" w14:textId="77777777" w:rsidR="00990909" w:rsidRPr="00990909" w:rsidRDefault="00990909" w:rsidP="0099090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90909" w:rsidRPr="0099090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61906" w14:textId="77777777" w:rsidR="008B2E49" w:rsidRDefault="008B2E49" w:rsidP="008036ED">
      <w:pPr>
        <w:spacing w:after="0" w:line="240" w:lineRule="auto"/>
      </w:pPr>
      <w:r>
        <w:separator/>
      </w:r>
    </w:p>
  </w:endnote>
  <w:endnote w:type="continuationSeparator" w:id="0">
    <w:p w14:paraId="1B1A86F7" w14:textId="77777777" w:rsidR="008B2E49" w:rsidRDefault="008B2E49" w:rsidP="00803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9EA90" w14:textId="77777777" w:rsidR="008B2E49" w:rsidRDefault="008B2E49" w:rsidP="008036ED">
      <w:pPr>
        <w:spacing w:after="0" w:line="240" w:lineRule="auto"/>
      </w:pPr>
      <w:r>
        <w:separator/>
      </w:r>
    </w:p>
  </w:footnote>
  <w:footnote w:type="continuationSeparator" w:id="0">
    <w:p w14:paraId="49E576DD" w14:textId="77777777" w:rsidR="008B2E49" w:rsidRDefault="008B2E49" w:rsidP="00803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A070B" w14:textId="77777777" w:rsidR="00DA68F5" w:rsidRDefault="00DA68F5">
    <w:pPr>
      <w:pStyle w:val="Header"/>
    </w:pPr>
    <w:r w:rsidRPr="008036ED">
      <w:rPr>
        <w:noProof/>
      </w:rPr>
      <w:drawing>
        <wp:anchor distT="0" distB="0" distL="114300" distR="114300" simplePos="0" relativeHeight="251658240" behindDoc="0" locked="0" layoutInCell="1" allowOverlap="1" wp14:anchorId="26D1F396" wp14:editId="5F7A84C7">
          <wp:simplePos x="0" y="0"/>
          <wp:positionH relativeFrom="column">
            <wp:posOffset>2655921</wp:posOffset>
          </wp:positionH>
          <wp:positionV relativeFrom="paragraph">
            <wp:posOffset>-259891</wp:posOffset>
          </wp:positionV>
          <wp:extent cx="654050" cy="621030"/>
          <wp:effectExtent l="0" t="0" r="0" b="762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0" cy="621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68D0E22" w14:textId="77777777" w:rsidR="00DA68F5" w:rsidRDefault="00DA6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10B1"/>
    <w:multiLevelType w:val="hybridMultilevel"/>
    <w:tmpl w:val="03A4E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9001A"/>
    <w:multiLevelType w:val="hybridMultilevel"/>
    <w:tmpl w:val="1C3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5816"/>
    <w:multiLevelType w:val="hybridMultilevel"/>
    <w:tmpl w:val="243E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C337D"/>
    <w:multiLevelType w:val="hybridMultilevel"/>
    <w:tmpl w:val="19F08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435D0"/>
    <w:multiLevelType w:val="hybridMultilevel"/>
    <w:tmpl w:val="6B0058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47B7432"/>
    <w:multiLevelType w:val="hybridMultilevel"/>
    <w:tmpl w:val="CECE4F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9D4BAD"/>
    <w:multiLevelType w:val="hybridMultilevel"/>
    <w:tmpl w:val="EF04F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F0E0D"/>
    <w:multiLevelType w:val="hybridMultilevel"/>
    <w:tmpl w:val="6E1A3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1AD1FDF"/>
    <w:multiLevelType w:val="hybridMultilevel"/>
    <w:tmpl w:val="CA2C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907F8"/>
    <w:multiLevelType w:val="hybridMultilevel"/>
    <w:tmpl w:val="C9986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63697"/>
    <w:multiLevelType w:val="hybridMultilevel"/>
    <w:tmpl w:val="0E3EA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B17B46"/>
    <w:multiLevelType w:val="hybridMultilevel"/>
    <w:tmpl w:val="01149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B1CF3"/>
    <w:multiLevelType w:val="hybridMultilevel"/>
    <w:tmpl w:val="75B4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84426"/>
    <w:multiLevelType w:val="hybridMultilevel"/>
    <w:tmpl w:val="43941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9764C"/>
    <w:multiLevelType w:val="hybridMultilevel"/>
    <w:tmpl w:val="05A87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C1E7E3A"/>
    <w:multiLevelType w:val="hybridMultilevel"/>
    <w:tmpl w:val="A1D88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11021E"/>
    <w:multiLevelType w:val="hybridMultilevel"/>
    <w:tmpl w:val="C27A6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11C8D"/>
    <w:multiLevelType w:val="hybridMultilevel"/>
    <w:tmpl w:val="1562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06E39"/>
    <w:multiLevelType w:val="hybridMultilevel"/>
    <w:tmpl w:val="863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E17EE"/>
    <w:multiLevelType w:val="hybridMultilevel"/>
    <w:tmpl w:val="6D42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2F5017"/>
    <w:multiLevelType w:val="hybridMultilevel"/>
    <w:tmpl w:val="7E84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8F192D"/>
    <w:multiLevelType w:val="hybridMultilevel"/>
    <w:tmpl w:val="28324B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5740E18"/>
    <w:multiLevelType w:val="hybridMultilevel"/>
    <w:tmpl w:val="AC245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B17304"/>
    <w:multiLevelType w:val="hybridMultilevel"/>
    <w:tmpl w:val="4B00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E1021"/>
    <w:multiLevelType w:val="hybridMultilevel"/>
    <w:tmpl w:val="DFA67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D5B1CC1"/>
    <w:multiLevelType w:val="hybridMultilevel"/>
    <w:tmpl w:val="B478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0578BE"/>
    <w:multiLevelType w:val="hybridMultilevel"/>
    <w:tmpl w:val="7E7E2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0494C"/>
    <w:multiLevelType w:val="hybridMultilevel"/>
    <w:tmpl w:val="462E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6BF5FE1"/>
    <w:multiLevelType w:val="hybridMultilevel"/>
    <w:tmpl w:val="F2541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B10FF2"/>
    <w:multiLevelType w:val="hybridMultilevel"/>
    <w:tmpl w:val="B2B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2F160A"/>
    <w:multiLevelType w:val="hybridMultilevel"/>
    <w:tmpl w:val="4D52C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50532384">
    <w:abstractNumId w:val="3"/>
  </w:num>
  <w:num w:numId="2" w16cid:durableId="1825582430">
    <w:abstractNumId w:val="1"/>
  </w:num>
  <w:num w:numId="3" w16cid:durableId="1320422721">
    <w:abstractNumId w:val="26"/>
  </w:num>
  <w:num w:numId="4" w16cid:durableId="971518881">
    <w:abstractNumId w:val="25"/>
  </w:num>
  <w:num w:numId="5" w16cid:durableId="1195925780">
    <w:abstractNumId w:val="24"/>
  </w:num>
  <w:num w:numId="6" w16cid:durableId="1072318343">
    <w:abstractNumId w:val="6"/>
  </w:num>
  <w:num w:numId="7" w16cid:durableId="552890823">
    <w:abstractNumId w:val="17"/>
  </w:num>
  <w:num w:numId="8" w16cid:durableId="169100698">
    <w:abstractNumId w:val="13"/>
  </w:num>
  <w:num w:numId="9" w16cid:durableId="2023504637">
    <w:abstractNumId w:val="16"/>
  </w:num>
  <w:num w:numId="10" w16cid:durableId="1848278753">
    <w:abstractNumId w:val="28"/>
  </w:num>
  <w:num w:numId="11" w16cid:durableId="1142503692">
    <w:abstractNumId w:val="18"/>
  </w:num>
  <w:num w:numId="12" w16cid:durableId="1461531726">
    <w:abstractNumId w:val="12"/>
  </w:num>
  <w:num w:numId="13" w16cid:durableId="868682342">
    <w:abstractNumId w:val="21"/>
  </w:num>
  <w:num w:numId="14" w16cid:durableId="1789161493">
    <w:abstractNumId w:val="0"/>
  </w:num>
  <w:num w:numId="15" w16cid:durableId="1340044300">
    <w:abstractNumId w:val="23"/>
  </w:num>
  <w:num w:numId="16" w16cid:durableId="270816577">
    <w:abstractNumId w:val="7"/>
  </w:num>
  <w:num w:numId="17" w16cid:durableId="1219440245">
    <w:abstractNumId w:val="4"/>
  </w:num>
  <w:num w:numId="18" w16cid:durableId="180436312">
    <w:abstractNumId w:val="30"/>
  </w:num>
  <w:num w:numId="19" w16cid:durableId="983194063">
    <w:abstractNumId w:val="14"/>
  </w:num>
  <w:num w:numId="20" w16cid:durableId="200214009">
    <w:abstractNumId w:val="27"/>
  </w:num>
  <w:num w:numId="21" w16cid:durableId="82073249">
    <w:abstractNumId w:val="8"/>
  </w:num>
  <w:num w:numId="22" w16cid:durableId="349070053">
    <w:abstractNumId w:val="2"/>
  </w:num>
  <w:num w:numId="23" w16cid:durableId="903757826">
    <w:abstractNumId w:val="15"/>
  </w:num>
  <w:num w:numId="24" w16cid:durableId="481507541">
    <w:abstractNumId w:val="11"/>
  </w:num>
  <w:num w:numId="25" w16cid:durableId="1124808732">
    <w:abstractNumId w:val="10"/>
  </w:num>
  <w:num w:numId="26" w16cid:durableId="2013289768">
    <w:abstractNumId w:val="19"/>
  </w:num>
  <w:num w:numId="27" w16cid:durableId="473908648">
    <w:abstractNumId w:val="9"/>
  </w:num>
  <w:num w:numId="28" w16cid:durableId="1106849552">
    <w:abstractNumId w:val="22"/>
  </w:num>
  <w:num w:numId="29" w16cid:durableId="519659080">
    <w:abstractNumId w:val="29"/>
  </w:num>
  <w:num w:numId="30" w16cid:durableId="654794517">
    <w:abstractNumId w:val="5"/>
  </w:num>
  <w:num w:numId="31" w16cid:durableId="39035149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zc3NzI1NzYyNTZU0lEKTi0uzszPAykwNq4FAFCqnuctAAAA"/>
  </w:docVars>
  <w:rsids>
    <w:rsidRoot w:val="00FE22BD"/>
    <w:rsid w:val="00004719"/>
    <w:rsid w:val="00015ABC"/>
    <w:rsid w:val="00016091"/>
    <w:rsid w:val="0002365E"/>
    <w:rsid w:val="000420F8"/>
    <w:rsid w:val="00055C17"/>
    <w:rsid w:val="00090A54"/>
    <w:rsid w:val="00091A64"/>
    <w:rsid w:val="00092D95"/>
    <w:rsid w:val="000946B4"/>
    <w:rsid w:val="00096B9F"/>
    <w:rsid w:val="00097CA2"/>
    <w:rsid w:val="000A6648"/>
    <w:rsid w:val="000D04FD"/>
    <w:rsid w:val="000E0901"/>
    <w:rsid w:val="000F5B0B"/>
    <w:rsid w:val="0010696C"/>
    <w:rsid w:val="001073D5"/>
    <w:rsid w:val="00111FE3"/>
    <w:rsid w:val="001179F6"/>
    <w:rsid w:val="00121779"/>
    <w:rsid w:val="00135327"/>
    <w:rsid w:val="00144839"/>
    <w:rsid w:val="00152528"/>
    <w:rsid w:val="001608DB"/>
    <w:rsid w:val="00166559"/>
    <w:rsid w:val="00173B14"/>
    <w:rsid w:val="00180271"/>
    <w:rsid w:val="00181B91"/>
    <w:rsid w:val="001825FE"/>
    <w:rsid w:val="0018422E"/>
    <w:rsid w:val="00197781"/>
    <w:rsid w:val="001B0D01"/>
    <w:rsid w:val="001B6956"/>
    <w:rsid w:val="001E1BD7"/>
    <w:rsid w:val="001F3866"/>
    <w:rsid w:val="00206866"/>
    <w:rsid w:val="0021279B"/>
    <w:rsid w:val="00216C4F"/>
    <w:rsid w:val="00222489"/>
    <w:rsid w:val="002252E5"/>
    <w:rsid w:val="002255FC"/>
    <w:rsid w:val="0023565B"/>
    <w:rsid w:val="002370D2"/>
    <w:rsid w:val="002626B6"/>
    <w:rsid w:val="002629B5"/>
    <w:rsid w:val="0026342C"/>
    <w:rsid w:val="00273284"/>
    <w:rsid w:val="002768D9"/>
    <w:rsid w:val="0028397D"/>
    <w:rsid w:val="00292846"/>
    <w:rsid w:val="002969D0"/>
    <w:rsid w:val="002A15FB"/>
    <w:rsid w:val="002A6577"/>
    <w:rsid w:val="002B0B3E"/>
    <w:rsid w:val="002B226A"/>
    <w:rsid w:val="002B6427"/>
    <w:rsid w:val="002B70D9"/>
    <w:rsid w:val="002C1A21"/>
    <w:rsid w:val="002C20DA"/>
    <w:rsid w:val="002C7E37"/>
    <w:rsid w:val="002D608A"/>
    <w:rsid w:val="002D6DBF"/>
    <w:rsid w:val="002E20CF"/>
    <w:rsid w:val="002E6753"/>
    <w:rsid w:val="002F56AC"/>
    <w:rsid w:val="002F6BB3"/>
    <w:rsid w:val="00312CB3"/>
    <w:rsid w:val="003164BF"/>
    <w:rsid w:val="00317D78"/>
    <w:rsid w:val="00332E77"/>
    <w:rsid w:val="00357F6C"/>
    <w:rsid w:val="003657B3"/>
    <w:rsid w:val="00365CB6"/>
    <w:rsid w:val="003751B6"/>
    <w:rsid w:val="00382A03"/>
    <w:rsid w:val="00382EE6"/>
    <w:rsid w:val="00392650"/>
    <w:rsid w:val="0039500E"/>
    <w:rsid w:val="00397B98"/>
    <w:rsid w:val="003D066F"/>
    <w:rsid w:val="003D6FBB"/>
    <w:rsid w:val="003E2DB0"/>
    <w:rsid w:val="003E3EAA"/>
    <w:rsid w:val="003F43E8"/>
    <w:rsid w:val="00406242"/>
    <w:rsid w:val="0040683F"/>
    <w:rsid w:val="0042012A"/>
    <w:rsid w:val="004256FD"/>
    <w:rsid w:val="00447851"/>
    <w:rsid w:val="0046142F"/>
    <w:rsid w:val="0048669C"/>
    <w:rsid w:val="004928E2"/>
    <w:rsid w:val="004A1ACB"/>
    <w:rsid w:val="004A2BE2"/>
    <w:rsid w:val="004B4126"/>
    <w:rsid w:val="004C41BA"/>
    <w:rsid w:val="004C5518"/>
    <w:rsid w:val="004C6914"/>
    <w:rsid w:val="004C703F"/>
    <w:rsid w:val="004D5BDD"/>
    <w:rsid w:val="004D70B2"/>
    <w:rsid w:val="004D7A49"/>
    <w:rsid w:val="004E114E"/>
    <w:rsid w:val="004E79AF"/>
    <w:rsid w:val="004F4B3B"/>
    <w:rsid w:val="005155B0"/>
    <w:rsid w:val="00523EFC"/>
    <w:rsid w:val="005332EA"/>
    <w:rsid w:val="0053689B"/>
    <w:rsid w:val="0054328B"/>
    <w:rsid w:val="005433CF"/>
    <w:rsid w:val="0054677E"/>
    <w:rsid w:val="005526A6"/>
    <w:rsid w:val="0055301F"/>
    <w:rsid w:val="0055399E"/>
    <w:rsid w:val="00555958"/>
    <w:rsid w:val="00561C74"/>
    <w:rsid w:val="005632A6"/>
    <w:rsid w:val="005641DC"/>
    <w:rsid w:val="00565DC4"/>
    <w:rsid w:val="00566AF0"/>
    <w:rsid w:val="00567034"/>
    <w:rsid w:val="005740BF"/>
    <w:rsid w:val="00574B24"/>
    <w:rsid w:val="00584902"/>
    <w:rsid w:val="00586E6E"/>
    <w:rsid w:val="005A3B55"/>
    <w:rsid w:val="005A6361"/>
    <w:rsid w:val="005B071F"/>
    <w:rsid w:val="005B3E54"/>
    <w:rsid w:val="005C3ED9"/>
    <w:rsid w:val="005C76AE"/>
    <w:rsid w:val="005E5796"/>
    <w:rsid w:val="005E74E6"/>
    <w:rsid w:val="005F4828"/>
    <w:rsid w:val="00607A68"/>
    <w:rsid w:val="00611DEF"/>
    <w:rsid w:val="00613A3E"/>
    <w:rsid w:val="0061475B"/>
    <w:rsid w:val="00616C5F"/>
    <w:rsid w:val="00617AEA"/>
    <w:rsid w:val="006304FF"/>
    <w:rsid w:val="00630D37"/>
    <w:rsid w:val="00635252"/>
    <w:rsid w:val="006363E0"/>
    <w:rsid w:val="00644EEF"/>
    <w:rsid w:val="00652C3B"/>
    <w:rsid w:val="00653F1B"/>
    <w:rsid w:val="00661908"/>
    <w:rsid w:val="00667B72"/>
    <w:rsid w:val="006A3B7D"/>
    <w:rsid w:val="006F5B30"/>
    <w:rsid w:val="006F61E8"/>
    <w:rsid w:val="006F7131"/>
    <w:rsid w:val="0070005A"/>
    <w:rsid w:val="0071454F"/>
    <w:rsid w:val="00715D35"/>
    <w:rsid w:val="00721C10"/>
    <w:rsid w:val="007233E3"/>
    <w:rsid w:val="00726D52"/>
    <w:rsid w:val="00732AF8"/>
    <w:rsid w:val="00736586"/>
    <w:rsid w:val="0075432A"/>
    <w:rsid w:val="0075558C"/>
    <w:rsid w:val="00761D5B"/>
    <w:rsid w:val="00785625"/>
    <w:rsid w:val="00786D27"/>
    <w:rsid w:val="00796053"/>
    <w:rsid w:val="0079687D"/>
    <w:rsid w:val="0079739A"/>
    <w:rsid w:val="007A0D46"/>
    <w:rsid w:val="007A173D"/>
    <w:rsid w:val="007A2756"/>
    <w:rsid w:val="007A4EE4"/>
    <w:rsid w:val="007A648D"/>
    <w:rsid w:val="007A72E4"/>
    <w:rsid w:val="007C2478"/>
    <w:rsid w:val="007D407B"/>
    <w:rsid w:val="007D4401"/>
    <w:rsid w:val="007D70BA"/>
    <w:rsid w:val="007E04D8"/>
    <w:rsid w:val="007E40D4"/>
    <w:rsid w:val="007E4AD6"/>
    <w:rsid w:val="007F1B78"/>
    <w:rsid w:val="007F1B87"/>
    <w:rsid w:val="007F34CA"/>
    <w:rsid w:val="00803215"/>
    <w:rsid w:val="008036ED"/>
    <w:rsid w:val="008079F1"/>
    <w:rsid w:val="00820989"/>
    <w:rsid w:val="00823C76"/>
    <w:rsid w:val="00825DF3"/>
    <w:rsid w:val="008309B5"/>
    <w:rsid w:val="008325DC"/>
    <w:rsid w:val="00834488"/>
    <w:rsid w:val="008375A2"/>
    <w:rsid w:val="00847C83"/>
    <w:rsid w:val="00861317"/>
    <w:rsid w:val="00862014"/>
    <w:rsid w:val="00863B57"/>
    <w:rsid w:val="00876A10"/>
    <w:rsid w:val="008A43D2"/>
    <w:rsid w:val="008A7042"/>
    <w:rsid w:val="008A7B17"/>
    <w:rsid w:val="008B272D"/>
    <w:rsid w:val="008B2E49"/>
    <w:rsid w:val="008B4D0C"/>
    <w:rsid w:val="008B56F7"/>
    <w:rsid w:val="008E3155"/>
    <w:rsid w:val="008E79B7"/>
    <w:rsid w:val="008F0778"/>
    <w:rsid w:val="009031D6"/>
    <w:rsid w:val="0091185E"/>
    <w:rsid w:val="0092289B"/>
    <w:rsid w:val="00933540"/>
    <w:rsid w:val="00934522"/>
    <w:rsid w:val="0094059E"/>
    <w:rsid w:val="00953F42"/>
    <w:rsid w:val="00970939"/>
    <w:rsid w:val="00972631"/>
    <w:rsid w:val="0098399D"/>
    <w:rsid w:val="00990909"/>
    <w:rsid w:val="00992369"/>
    <w:rsid w:val="009A5757"/>
    <w:rsid w:val="009B3D3B"/>
    <w:rsid w:val="009B6728"/>
    <w:rsid w:val="009D0631"/>
    <w:rsid w:val="009D5992"/>
    <w:rsid w:val="009F2182"/>
    <w:rsid w:val="009F60AD"/>
    <w:rsid w:val="00A02451"/>
    <w:rsid w:val="00A159E8"/>
    <w:rsid w:val="00A203D6"/>
    <w:rsid w:val="00A23C0A"/>
    <w:rsid w:val="00A2612D"/>
    <w:rsid w:val="00A269D0"/>
    <w:rsid w:val="00A302BC"/>
    <w:rsid w:val="00A3314E"/>
    <w:rsid w:val="00A421D2"/>
    <w:rsid w:val="00A422F6"/>
    <w:rsid w:val="00A52194"/>
    <w:rsid w:val="00A620CC"/>
    <w:rsid w:val="00A622C2"/>
    <w:rsid w:val="00A6336E"/>
    <w:rsid w:val="00A96418"/>
    <w:rsid w:val="00A97D52"/>
    <w:rsid w:val="00AB6083"/>
    <w:rsid w:val="00AC08C3"/>
    <w:rsid w:val="00AC7C78"/>
    <w:rsid w:val="00AD09BE"/>
    <w:rsid w:val="00AE076F"/>
    <w:rsid w:val="00AE49D0"/>
    <w:rsid w:val="00AE72F3"/>
    <w:rsid w:val="00AF4D55"/>
    <w:rsid w:val="00AF6BEE"/>
    <w:rsid w:val="00B01C38"/>
    <w:rsid w:val="00B059A4"/>
    <w:rsid w:val="00B103D1"/>
    <w:rsid w:val="00B1108F"/>
    <w:rsid w:val="00B16A69"/>
    <w:rsid w:val="00B22912"/>
    <w:rsid w:val="00B241BF"/>
    <w:rsid w:val="00B33016"/>
    <w:rsid w:val="00B463F8"/>
    <w:rsid w:val="00B50DD0"/>
    <w:rsid w:val="00B52070"/>
    <w:rsid w:val="00B535E7"/>
    <w:rsid w:val="00B6056E"/>
    <w:rsid w:val="00B65F0F"/>
    <w:rsid w:val="00B676A4"/>
    <w:rsid w:val="00B72254"/>
    <w:rsid w:val="00B738C4"/>
    <w:rsid w:val="00B85E3C"/>
    <w:rsid w:val="00B8646D"/>
    <w:rsid w:val="00B8669C"/>
    <w:rsid w:val="00B91758"/>
    <w:rsid w:val="00BA1AA5"/>
    <w:rsid w:val="00BA4A99"/>
    <w:rsid w:val="00BB4B33"/>
    <w:rsid w:val="00BC7599"/>
    <w:rsid w:val="00BD18CB"/>
    <w:rsid w:val="00BD19AA"/>
    <w:rsid w:val="00BD20B9"/>
    <w:rsid w:val="00BD76F0"/>
    <w:rsid w:val="00BE2AED"/>
    <w:rsid w:val="00BE573F"/>
    <w:rsid w:val="00BE71AF"/>
    <w:rsid w:val="00BE7A41"/>
    <w:rsid w:val="00C12C2B"/>
    <w:rsid w:val="00C17B75"/>
    <w:rsid w:val="00C22F89"/>
    <w:rsid w:val="00C22FDF"/>
    <w:rsid w:val="00C27522"/>
    <w:rsid w:val="00C30240"/>
    <w:rsid w:val="00C34A95"/>
    <w:rsid w:val="00C42992"/>
    <w:rsid w:val="00C4511F"/>
    <w:rsid w:val="00C51261"/>
    <w:rsid w:val="00C75701"/>
    <w:rsid w:val="00C84B59"/>
    <w:rsid w:val="00C8538C"/>
    <w:rsid w:val="00C85894"/>
    <w:rsid w:val="00C85962"/>
    <w:rsid w:val="00C94C3D"/>
    <w:rsid w:val="00C966A5"/>
    <w:rsid w:val="00CA0958"/>
    <w:rsid w:val="00CA3A8A"/>
    <w:rsid w:val="00CA651E"/>
    <w:rsid w:val="00CB04E7"/>
    <w:rsid w:val="00CB79EB"/>
    <w:rsid w:val="00CC0AAF"/>
    <w:rsid w:val="00CD16FD"/>
    <w:rsid w:val="00CE23CE"/>
    <w:rsid w:val="00CE5D6D"/>
    <w:rsid w:val="00CF2213"/>
    <w:rsid w:val="00CF71DB"/>
    <w:rsid w:val="00D10ED3"/>
    <w:rsid w:val="00D120DC"/>
    <w:rsid w:val="00D17261"/>
    <w:rsid w:val="00D470E0"/>
    <w:rsid w:val="00D631AD"/>
    <w:rsid w:val="00D65798"/>
    <w:rsid w:val="00D661EE"/>
    <w:rsid w:val="00D81BF6"/>
    <w:rsid w:val="00D81D5B"/>
    <w:rsid w:val="00D85436"/>
    <w:rsid w:val="00D87F34"/>
    <w:rsid w:val="00DA5A1F"/>
    <w:rsid w:val="00DA68F5"/>
    <w:rsid w:val="00DB0365"/>
    <w:rsid w:val="00DC3CB5"/>
    <w:rsid w:val="00DC4F43"/>
    <w:rsid w:val="00DD56E9"/>
    <w:rsid w:val="00DD65CA"/>
    <w:rsid w:val="00DE2829"/>
    <w:rsid w:val="00DE7FB1"/>
    <w:rsid w:val="00E039D7"/>
    <w:rsid w:val="00E117E5"/>
    <w:rsid w:val="00E1262A"/>
    <w:rsid w:val="00E31CB1"/>
    <w:rsid w:val="00E346CA"/>
    <w:rsid w:val="00E411D3"/>
    <w:rsid w:val="00E41F1C"/>
    <w:rsid w:val="00E47E93"/>
    <w:rsid w:val="00E5593A"/>
    <w:rsid w:val="00E6285E"/>
    <w:rsid w:val="00E7672B"/>
    <w:rsid w:val="00E83577"/>
    <w:rsid w:val="00E86034"/>
    <w:rsid w:val="00E91122"/>
    <w:rsid w:val="00E97F92"/>
    <w:rsid w:val="00EB32B9"/>
    <w:rsid w:val="00EB6925"/>
    <w:rsid w:val="00EB6D3D"/>
    <w:rsid w:val="00EC0128"/>
    <w:rsid w:val="00ED3456"/>
    <w:rsid w:val="00ED4C3E"/>
    <w:rsid w:val="00F05620"/>
    <w:rsid w:val="00F1023B"/>
    <w:rsid w:val="00F3089E"/>
    <w:rsid w:val="00F352ED"/>
    <w:rsid w:val="00F8130A"/>
    <w:rsid w:val="00F875CA"/>
    <w:rsid w:val="00F9038E"/>
    <w:rsid w:val="00F93F0E"/>
    <w:rsid w:val="00F94059"/>
    <w:rsid w:val="00FB1214"/>
    <w:rsid w:val="00FC6F4F"/>
    <w:rsid w:val="00FD0088"/>
    <w:rsid w:val="00FD6B10"/>
    <w:rsid w:val="00FE22BD"/>
    <w:rsid w:val="00FE67D0"/>
    <w:rsid w:val="00FF294F"/>
    <w:rsid w:val="00FF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23573BAD"/>
  <w15:chartTrackingRefBased/>
  <w15:docId w15:val="{6AF18C32-E0DD-47B3-BC10-1373314C0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2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6ED"/>
  </w:style>
  <w:style w:type="paragraph" w:styleId="Footer">
    <w:name w:val="footer"/>
    <w:basedOn w:val="Normal"/>
    <w:link w:val="Foot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6ED"/>
  </w:style>
  <w:style w:type="paragraph" w:styleId="NormalWeb">
    <w:name w:val="Normal (Web)"/>
    <w:basedOn w:val="Normal"/>
    <w:uiPriority w:val="99"/>
    <w:semiHidden/>
    <w:unhideWhenUsed/>
    <w:rsid w:val="008036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036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2A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B676A4"/>
  </w:style>
  <w:style w:type="character" w:styleId="Strong">
    <w:name w:val="Strong"/>
    <w:basedOn w:val="DefaultParagraphFont"/>
    <w:uiPriority w:val="22"/>
    <w:qFormat/>
    <w:rsid w:val="00382E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7D587-8527-4E57-B8E0-B5DFC97AB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evost</dc:creator>
  <cp:keywords/>
  <dc:description/>
  <cp:lastModifiedBy>Jackie Dwyer</cp:lastModifiedBy>
  <cp:revision>3</cp:revision>
  <cp:lastPrinted>2021-04-15T16:55:00Z</cp:lastPrinted>
  <dcterms:created xsi:type="dcterms:W3CDTF">2022-04-14T19:58:00Z</dcterms:created>
  <dcterms:modified xsi:type="dcterms:W3CDTF">2022-04-15T12:33:00Z</dcterms:modified>
</cp:coreProperties>
</file>